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4328E8D0" w:rsidR="00E95DDD" w:rsidRDefault="00B6374E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41C275" w14:textId="7769898F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31DDC49F" w14:textId="70AC7EB1" w:rsidR="00405AD3" w:rsidRDefault="00405AD3" w:rsidP="00405AD3">
      <w:pPr>
        <w:rPr>
          <w:b/>
          <w:bCs/>
          <w:color w:val="000000"/>
          <w:szCs w:val="21"/>
        </w:rPr>
      </w:pPr>
    </w:p>
    <w:p w14:paraId="37B3EAF3" w14:textId="48AB685D" w:rsidR="00405AD3" w:rsidRPr="00405AD3" w:rsidRDefault="00657E61" w:rsidP="00405AD3">
      <w:pPr>
        <w:rPr>
          <w:b/>
          <w:bCs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0062E2D" wp14:editId="267A2A63">
            <wp:simplePos x="0" y="0"/>
            <wp:positionH relativeFrom="column">
              <wp:posOffset>3791585</wp:posOffset>
            </wp:positionH>
            <wp:positionV relativeFrom="paragraph">
              <wp:posOffset>159385</wp:posOffset>
            </wp:positionV>
            <wp:extent cx="1394681" cy="1800000"/>
            <wp:effectExtent l="0" t="0" r="0" b="0"/>
            <wp:wrapSquare wrapText="bothSides"/>
            <wp:docPr id="4100530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53033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4681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5AD3" w:rsidRPr="00405AD3">
        <w:rPr>
          <w:rFonts w:hint="eastAsia"/>
          <w:b/>
          <w:bCs/>
          <w:color w:val="000000"/>
          <w:szCs w:val="21"/>
        </w:rPr>
        <w:t>中文书名：《三个小女巫与阴森古屋》</w:t>
      </w:r>
    </w:p>
    <w:p w14:paraId="36C38DB0" w14:textId="722D232D" w:rsidR="00190B6C" w:rsidRPr="00190B6C" w:rsidRDefault="00405AD3" w:rsidP="00405AD3">
      <w:pPr>
        <w:rPr>
          <w:b/>
          <w:bCs/>
          <w:color w:val="000000"/>
          <w:szCs w:val="21"/>
        </w:rPr>
      </w:pPr>
      <w:r w:rsidRPr="00405AD3">
        <w:rPr>
          <w:rFonts w:hint="eastAsia"/>
          <w:b/>
          <w:bCs/>
          <w:color w:val="000000"/>
          <w:szCs w:val="21"/>
        </w:rPr>
        <w:t>英文书名：</w:t>
      </w:r>
      <w:r w:rsidRPr="00405AD3">
        <w:rPr>
          <w:rFonts w:hint="eastAsia"/>
          <w:b/>
          <w:bCs/>
          <w:color w:val="000000"/>
          <w:szCs w:val="21"/>
        </w:rPr>
        <w:t>Three Little Witches and the Spooky Old House</w:t>
      </w:r>
    </w:p>
    <w:p w14:paraId="071F5C74" w14:textId="0ADACFD5" w:rsidR="00190B6C" w:rsidRPr="00190B6C" w:rsidRDefault="00190B6C" w:rsidP="00190B6C">
      <w:pPr>
        <w:rPr>
          <w:b/>
          <w:bCs/>
          <w:color w:val="000000"/>
          <w:szCs w:val="21"/>
        </w:rPr>
      </w:pPr>
      <w:r w:rsidRPr="00190B6C">
        <w:rPr>
          <w:rFonts w:hint="eastAsia"/>
          <w:b/>
          <w:bCs/>
          <w:color w:val="000000"/>
          <w:szCs w:val="21"/>
        </w:rPr>
        <w:t>作　　者：</w:t>
      </w:r>
      <w:r w:rsidR="00405AD3" w:rsidRPr="00405AD3">
        <w:rPr>
          <w:b/>
          <w:bCs/>
          <w:color w:val="000000"/>
          <w:szCs w:val="21"/>
        </w:rPr>
        <w:t>Peggy Archer &amp; Gaia Bordicchia</w:t>
      </w:r>
    </w:p>
    <w:p w14:paraId="7EB8ABA1" w14:textId="77777777" w:rsidR="00190B6C" w:rsidRPr="00884AC5" w:rsidRDefault="00190B6C" w:rsidP="00190B6C">
      <w:pPr>
        <w:rPr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出</w:t>
      </w:r>
      <w:r w:rsidRPr="00884AC5">
        <w:rPr>
          <w:rFonts w:hint="eastAsia"/>
          <w:b/>
          <w:bCs/>
          <w:color w:val="000000"/>
          <w:szCs w:val="21"/>
        </w:rPr>
        <w:t xml:space="preserve"> </w:t>
      </w:r>
      <w:r w:rsidRPr="00884AC5">
        <w:rPr>
          <w:rFonts w:hint="eastAsia"/>
          <w:b/>
          <w:bCs/>
          <w:color w:val="000000"/>
          <w:szCs w:val="21"/>
        </w:rPr>
        <w:t>版</w:t>
      </w:r>
      <w:r w:rsidRPr="00884AC5">
        <w:rPr>
          <w:rFonts w:hint="eastAsia"/>
          <w:b/>
          <w:bCs/>
          <w:color w:val="000000"/>
          <w:szCs w:val="21"/>
        </w:rPr>
        <w:t xml:space="preserve"> </w:t>
      </w:r>
      <w:r w:rsidRPr="00884AC5">
        <w:rPr>
          <w:rFonts w:hint="eastAsia"/>
          <w:b/>
          <w:bCs/>
          <w:color w:val="000000"/>
          <w:szCs w:val="21"/>
        </w:rPr>
        <w:t>社：</w:t>
      </w:r>
      <w:r w:rsidRPr="00884AC5">
        <w:rPr>
          <w:rFonts w:hint="eastAsia"/>
          <w:b/>
          <w:bCs/>
          <w:color w:val="000000"/>
          <w:szCs w:val="21"/>
        </w:rPr>
        <w:t>Little Brown</w:t>
      </w:r>
    </w:p>
    <w:p w14:paraId="0D9D3F9E" w14:textId="77777777" w:rsidR="00190B6C" w:rsidRPr="00884AC5" w:rsidRDefault="00190B6C" w:rsidP="00190B6C">
      <w:pPr>
        <w:rPr>
          <w:b/>
          <w:bCs/>
          <w:color w:val="000000"/>
          <w:szCs w:val="21"/>
        </w:rPr>
      </w:pPr>
      <w:r w:rsidRPr="00884AC5">
        <w:rPr>
          <w:rFonts w:hint="eastAsia"/>
          <w:b/>
          <w:bCs/>
          <w:color w:val="000000"/>
          <w:szCs w:val="21"/>
        </w:rPr>
        <w:t>代理公司：</w:t>
      </w:r>
      <w:r w:rsidRPr="00884AC5">
        <w:rPr>
          <w:rFonts w:hint="eastAsia"/>
          <w:b/>
          <w:bCs/>
          <w:color w:val="000000"/>
          <w:szCs w:val="21"/>
        </w:rPr>
        <w:t>Little Brown/ANA</w:t>
      </w:r>
    </w:p>
    <w:p w14:paraId="0045579D" w14:textId="77777777" w:rsidR="00405AD3" w:rsidRDefault="00405AD3" w:rsidP="006A47CD">
      <w:pPr>
        <w:rPr>
          <w:b/>
          <w:bCs/>
          <w:color w:val="000000"/>
          <w:szCs w:val="21"/>
        </w:rPr>
      </w:pPr>
      <w:r w:rsidRPr="00405AD3">
        <w:rPr>
          <w:b/>
          <w:bCs/>
          <w:color w:val="000000"/>
          <w:szCs w:val="21"/>
        </w:rPr>
        <w:t>页　　数：</w:t>
      </w:r>
      <w:r w:rsidRPr="00405AD3">
        <w:rPr>
          <w:b/>
          <w:bCs/>
          <w:color w:val="000000"/>
          <w:szCs w:val="21"/>
        </w:rPr>
        <w:t>40</w:t>
      </w:r>
      <w:r w:rsidRPr="00405AD3">
        <w:rPr>
          <w:b/>
          <w:bCs/>
          <w:color w:val="000000"/>
          <w:szCs w:val="21"/>
        </w:rPr>
        <w:t>页</w:t>
      </w:r>
      <w:r w:rsidRPr="00405AD3">
        <w:rPr>
          <w:b/>
          <w:bCs/>
          <w:color w:val="000000"/>
          <w:szCs w:val="21"/>
        </w:rPr>
        <w:br/>
      </w:r>
      <w:r w:rsidRPr="00405AD3">
        <w:rPr>
          <w:b/>
          <w:bCs/>
          <w:color w:val="000000"/>
          <w:szCs w:val="21"/>
        </w:rPr>
        <w:t>出版时间：</w:t>
      </w:r>
      <w:r w:rsidRPr="00405AD3">
        <w:rPr>
          <w:b/>
          <w:bCs/>
          <w:color w:val="000000"/>
          <w:szCs w:val="21"/>
        </w:rPr>
        <w:t>2026</w:t>
      </w:r>
      <w:r w:rsidRPr="00405AD3">
        <w:rPr>
          <w:b/>
          <w:bCs/>
          <w:color w:val="000000"/>
          <w:szCs w:val="21"/>
        </w:rPr>
        <w:t>年</w:t>
      </w:r>
      <w:r w:rsidRPr="00405AD3">
        <w:rPr>
          <w:b/>
          <w:bCs/>
          <w:color w:val="000000"/>
          <w:szCs w:val="21"/>
        </w:rPr>
        <w:t>8</w:t>
      </w:r>
      <w:r w:rsidRPr="00405AD3">
        <w:rPr>
          <w:b/>
          <w:bCs/>
          <w:color w:val="000000"/>
          <w:szCs w:val="21"/>
        </w:rPr>
        <w:t>月</w:t>
      </w:r>
    </w:p>
    <w:p w14:paraId="1E7181D5" w14:textId="74A53092" w:rsidR="006A47CD" w:rsidRPr="006A47CD" w:rsidRDefault="006A47CD" w:rsidP="006A47CD">
      <w:pPr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代理地区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中国大陆、台湾</w:t>
      </w:r>
    </w:p>
    <w:p w14:paraId="038E8779" w14:textId="0444AA90" w:rsidR="006A47CD" w:rsidRPr="006A47CD" w:rsidRDefault="006A47CD" w:rsidP="006A47CD">
      <w:pPr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审读资料</w:t>
      </w:r>
      <w:r>
        <w:rPr>
          <w:rFonts w:hint="eastAsia"/>
          <w:b/>
          <w:bCs/>
          <w:color w:val="000000"/>
          <w:szCs w:val="21"/>
        </w:rPr>
        <w:t>；</w:t>
      </w:r>
      <w:r w:rsidRPr="006A47CD">
        <w:rPr>
          <w:rFonts w:hint="eastAsia"/>
          <w:b/>
          <w:bCs/>
          <w:color w:val="000000"/>
          <w:szCs w:val="21"/>
        </w:rPr>
        <w:t>电子稿</w:t>
      </w:r>
    </w:p>
    <w:p w14:paraId="4129E58C" w14:textId="6888A3EA" w:rsidR="000B0F4A" w:rsidRDefault="006A47CD" w:rsidP="006A47CD">
      <w:pPr>
        <w:rPr>
          <w:b/>
          <w:bCs/>
          <w:color w:val="000000"/>
          <w:szCs w:val="21"/>
        </w:rPr>
      </w:pPr>
      <w:r w:rsidRPr="006A47CD">
        <w:rPr>
          <w:rFonts w:hint="eastAsia"/>
          <w:b/>
          <w:bCs/>
          <w:color w:val="000000"/>
          <w:szCs w:val="21"/>
        </w:rPr>
        <w:t>类</w:t>
      </w:r>
      <w:r>
        <w:rPr>
          <w:rFonts w:hint="eastAsia"/>
          <w:b/>
          <w:bCs/>
          <w:color w:val="000000"/>
          <w:szCs w:val="21"/>
        </w:rPr>
        <w:t xml:space="preserve">    </w:t>
      </w:r>
      <w:r w:rsidRPr="006A47CD">
        <w:rPr>
          <w:rFonts w:hint="eastAsia"/>
          <w:b/>
          <w:bCs/>
          <w:color w:val="000000"/>
          <w:szCs w:val="21"/>
        </w:rPr>
        <w:t>型</w:t>
      </w:r>
      <w:r>
        <w:rPr>
          <w:rFonts w:hint="eastAsia"/>
          <w:b/>
          <w:bCs/>
          <w:color w:val="000000"/>
          <w:szCs w:val="21"/>
        </w:rPr>
        <w:t>：</w:t>
      </w:r>
      <w:r w:rsidRPr="006A47CD">
        <w:rPr>
          <w:rFonts w:hint="eastAsia"/>
          <w:b/>
          <w:bCs/>
          <w:color w:val="000000"/>
          <w:szCs w:val="21"/>
        </w:rPr>
        <w:t>儿童</w:t>
      </w:r>
      <w:r w:rsidR="00271346">
        <w:rPr>
          <w:rFonts w:hint="eastAsia"/>
          <w:b/>
          <w:bCs/>
          <w:color w:val="000000"/>
          <w:szCs w:val="21"/>
        </w:rPr>
        <w:t>故事</w:t>
      </w:r>
      <w:r w:rsidR="005069B8">
        <w:rPr>
          <w:rFonts w:hint="eastAsia"/>
          <w:b/>
          <w:bCs/>
          <w:color w:val="000000"/>
          <w:szCs w:val="21"/>
        </w:rPr>
        <w:t>绘本</w:t>
      </w:r>
    </w:p>
    <w:p w14:paraId="51D03641" w14:textId="77777777" w:rsidR="006A47CD" w:rsidRPr="000B0F4A" w:rsidRDefault="006A47CD" w:rsidP="006A47CD">
      <w:pPr>
        <w:rPr>
          <w:b/>
          <w:bCs/>
          <w:color w:val="000000"/>
          <w:szCs w:val="21"/>
        </w:rPr>
      </w:pPr>
    </w:p>
    <w:p w14:paraId="5D4A966B" w14:textId="13F94A19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2ABC6249" w14:textId="77777777" w:rsidR="00405AD3" w:rsidRDefault="00405AD3" w:rsidP="00405AD3">
      <w:pPr>
        <w:ind w:firstLineChars="200" w:firstLine="420"/>
        <w:rPr>
          <w:szCs w:val="21"/>
        </w:rPr>
      </w:pPr>
    </w:p>
    <w:p w14:paraId="6FF926EA" w14:textId="68615444" w:rsidR="00405AD3" w:rsidRPr="00405AD3" w:rsidRDefault="00405AD3" w:rsidP="00405AD3">
      <w:pPr>
        <w:ind w:firstLineChars="200" w:firstLine="420"/>
        <w:rPr>
          <w:szCs w:val="21"/>
        </w:rPr>
      </w:pPr>
      <w:r w:rsidRPr="00405AD3">
        <w:rPr>
          <w:szCs w:val="21"/>
        </w:rPr>
        <w:t>三个小女巫精心调制了一场惊喜！这本温馨的万圣节绘本，适合喜爱《女巫扫帚排排坐》（</w:t>
      </w:r>
      <w:r w:rsidRPr="00405AD3">
        <w:rPr>
          <w:i/>
          <w:iCs/>
          <w:szCs w:val="21"/>
        </w:rPr>
        <w:t>Room on the Broom</w:t>
      </w:r>
      <w:r w:rsidRPr="00405AD3">
        <w:rPr>
          <w:szCs w:val="21"/>
        </w:rPr>
        <w:t>）和《夜屋》（</w:t>
      </w:r>
      <w:r w:rsidRPr="00405AD3">
        <w:rPr>
          <w:i/>
          <w:iCs/>
          <w:szCs w:val="21"/>
        </w:rPr>
        <w:t>The House in the Night</w:t>
      </w:r>
      <w:r w:rsidRPr="00405AD3">
        <w:rPr>
          <w:szCs w:val="21"/>
        </w:rPr>
        <w:t>）的小读者们朗读分享。</w:t>
      </w:r>
    </w:p>
    <w:p w14:paraId="39D8BC49" w14:textId="77777777" w:rsidR="00405AD3" w:rsidRDefault="00405AD3" w:rsidP="00405AD3">
      <w:pPr>
        <w:ind w:firstLineChars="200" w:firstLine="420"/>
        <w:rPr>
          <w:szCs w:val="21"/>
        </w:rPr>
      </w:pPr>
    </w:p>
    <w:p w14:paraId="4456D52B" w14:textId="18135CB8" w:rsidR="00405AD3" w:rsidRPr="00405AD3" w:rsidRDefault="00405AD3" w:rsidP="00405AD3">
      <w:pPr>
        <w:ind w:firstLineChars="200" w:firstLine="420"/>
        <w:rPr>
          <w:szCs w:val="21"/>
        </w:rPr>
      </w:pPr>
      <w:r w:rsidRPr="00405AD3">
        <w:rPr>
          <w:szCs w:val="21"/>
        </w:rPr>
        <w:t>三位小女巫需要一个熬制魔药的地方，而幽暗小径尽头那栋阴森森的老房子看起来正合适。屋子里有毛茸茸的蜘蛛、灰扑扑的幽灵、吱嘎作响的地板和令人发抖的窗帘。</w:t>
      </w:r>
    </w:p>
    <w:p w14:paraId="2C621CB7" w14:textId="77777777" w:rsidR="00405AD3" w:rsidRDefault="00405AD3" w:rsidP="00405AD3">
      <w:pPr>
        <w:ind w:firstLineChars="200" w:firstLine="420"/>
        <w:rPr>
          <w:szCs w:val="21"/>
        </w:rPr>
      </w:pPr>
    </w:p>
    <w:p w14:paraId="523CBDB1" w14:textId="4ABC1443" w:rsidR="00405AD3" w:rsidRPr="00405AD3" w:rsidRDefault="00405AD3" w:rsidP="00405AD3">
      <w:pPr>
        <w:ind w:firstLineChars="200" w:firstLine="420"/>
        <w:rPr>
          <w:szCs w:val="21"/>
        </w:rPr>
      </w:pPr>
      <w:r w:rsidRPr="00405AD3">
        <w:rPr>
          <w:szCs w:val="21"/>
        </w:rPr>
        <w:t>但随着女巫们开始工作，房子似乎变得越来越温暖、越来越明亮。这些小女巫究竟在施展什么样的魔法呢？</w:t>
      </w:r>
    </w:p>
    <w:p w14:paraId="1ECCC5B9" w14:textId="77777777" w:rsidR="00405AD3" w:rsidRDefault="00405AD3" w:rsidP="00405AD3">
      <w:pPr>
        <w:ind w:firstLineChars="200" w:firstLine="420"/>
        <w:rPr>
          <w:szCs w:val="21"/>
        </w:rPr>
      </w:pPr>
    </w:p>
    <w:p w14:paraId="7F461ECA" w14:textId="4AF4722B" w:rsidR="00405AD3" w:rsidRPr="00405AD3" w:rsidRDefault="00405AD3" w:rsidP="00405AD3">
      <w:pPr>
        <w:ind w:firstLineChars="200" w:firstLine="420"/>
        <w:rPr>
          <w:szCs w:val="21"/>
        </w:rPr>
      </w:pPr>
      <w:r w:rsidRPr="00405AD3">
        <w:rPr>
          <w:szCs w:val="21"/>
        </w:rPr>
        <w:t>这个并不那么可怕的故事非常适合睡前朗读，其惊喜结局颂扬了最美好的魔法</w:t>
      </w:r>
      <w:r w:rsidRPr="00405AD3">
        <w:rPr>
          <w:szCs w:val="21"/>
        </w:rPr>
        <w:t>——</w:t>
      </w:r>
      <w:r w:rsidRPr="00405AD3">
        <w:rPr>
          <w:szCs w:val="21"/>
        </w:rPr>
        <w:t>那种与朋友分享的魔法。</w:t>
      </w:r>
    </w:p>
    <w:p w14:paraId="4C2ADD78" w14:textId="40183660" w:rsidR="00A84FDC" w:rsidRPr="00A84FDC" w:rsidRDefault="00A84FDC" w:rsidP="00A84FDC">
      <w:pPr>
        <w:ind w:firstLineChars="200" w:firstLine="420"/>
        <w:rPr>
          <w:szCs w:val="21"/>
        </w:rPr>
      </w:pPr>
    </w:p>
    <w:p w14:paraId="60CE7739" w14:textId="0996A40C" w:rsidR="00C12E83" w:rsidRPr="00393AA0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bookmarkStart w:id="0" w:name="OLE_LINK38"/>
      <w:bookmarkStart w:id="1" w:name="OLE_LINK43"/>
      <w:r w:rsidRPr="00393AA0">
        <w:rPr>
          <w:b/>
          <w:bCs/>
          <w:color w:val="000000"/>
          <w:szCs w:val="21"/>
        </w:rPr>
        <w:t>作者简介：</w:t>
      </w:r>
    </w:p>
    <w:p w14:paraId="3180FA74" w14:textId="77777777" w:rsidR="00A84FDC" w:rsidRDefault="00A84FDC" w:rsidP="00A84FDC">
      <w:pPr>
        <w:ind w:firstLineChars="200" w:firstLine="422"/>
        <w:rPr>
          <w:b/>
          <w:bCs/>
          <w:color w:val="000000"/>
          <w:szCs w:val="21"/>
        </w:rPr>
      </w:pPr>
    </w:p>
    <w:p w14:paraId="5A3FAE3A" w14:textId="77777777" w:rsidR="00657E61" w:rsidRDefault="00657E61" w:rsidP="00657E61">
      <w:pPr>
        <w:ind w:firstLineChars="200" w:firstLine="422"/>
        <w:rPr>
          <w:color w:val="000000"/>
          <w:szCs w:val="21"/>
        </w:rPr>
      </w:pPr>
      <w:r w:rsidRPr="00657E61">
        <w:rPr>
          <w:b/>
          <w:bCs/>
          <w:color w:val="000000"/>
          <w:szCs w:val="21"/>
        </w:rPr>
        <w:t>佩吉</w:t>
      </w:r>
      <w:r w:rsidRPr="00657E61">
        <w:rPr>
          <w:b/>
          <w:bCs/>
          <w:color w:val="000000"/>
          <w:szCs w:val="21"/>
        </w:rPr>
        <w:t>·</w:t>
      </w:r>
      <w:r w:rsidRPr="00657E61">
        <w:rPr>
          <w:b/>
          <w:bCs/>
          <w:color w:val="000000"/>
          <w:szCs w:val="21"/>
        </w:rPr>
        <w:t>阿彻（</w:t>
      </w:r>
      <w:r w:rsidRPr="00657E61">
        <w:rPr>
          <w:b/>
          <w:bCs/>
          <w:color w:val="000000"/>
          <w:szCs w:val="21"/>
        </w:rPr>
        <w:t>Peggy Archer</w:t>
      </w:r>
      <w:r w:rsidRPr="00657E61">
        <w:rPr>
          <w:b/>
          <w:bCs/>
          <w:color w:val="000000"/>
          <w:szCs w:val="21"/>
        </w:rPr>
        <w:t>）</w:t>
      </w:r>
      <w:r w:rsidRPr="00657E61">
        <w:rPr>
          <w:color w:val="000000"/>
          <w:szCs w:val="21"/>
        </w:rPr>
        <w:t> </w:t>
      </w:r>
      <w:r w:rsidRPr="00657E61">
        <w:rPr>
          <w:color w:val="000000"/>
          <w:szCs w:val="21"/>
        </w:rPr>
        <w:t>是一位创作小说、诗歌及非虚构类作品的儿童文学作家。其绘本《蹦蹦跳跳的小蟾蜍（</w:t>
      </w:r>
      <w:r w:rsidRPr="00657E61">
        <w:rPr>
          <w:color w:val="000000"/>
          <w:szCs w:val="21"/>
        </w:rPr>
        <w:t>A Hippy Hoppy Toad</w:t>
      </w:r>
      <w:r w:rsidRPr="00657E61">
        <w:rPr>
          <w:color w:val="000000"/>
          <w:szCs w:val="21"/>
        </w:rPr>
        <w:t>）》荣获青少年图书馆协会（</w:t>
      </w:r>
      <w:r w:rsidRPr="00657E61">
        <w:rPr>
          <w:color w:val="000000"/>
          <w:szCs w:val="21"/>
        </w:rPr>
        <w:t>Junior Library Guild</w:t>
      </w:r>
      <w:r w:rsidRPr="00657E61">
        <w:rPr>
          <w:color w:val="000000"/>
          <w:szCs w:val="21"/>
        </w:rPr>
        <w:t>）金标准选书、班克街教育学院（</w:t>
      </w:r>
      <w:r w:rsidRPr="00657E61">
        <w:rPr>
          <w:color w:val="000000"/>
          <w:szCs w:val="21"/>
        </w:rPr>
        <w:t>Bank Street College of Education</w:t>
      </w:r>
      <w:r w:rsidRPr="00657E61">
        <w:rPr>
          <w:color w:val="000000"/>
          <w:szCs w:val="21"/>
        </w:rPr>
        <w:t>）年度最佳童书，并摘得</w:t>
      </w:r>
      <w:r w:rsidRPr="00657E61">
        <w:rPr>
          <w:color w:val="000000"/>
          <w:szCs w:val="21"/>
        </w:rPr>
        <w:t>SCBWI</w:t>
      </w:r>
      <w:r w:rsidRPr="00657E61">
        <w:rPr>
          <w:color w:val="000000"/>
          <w:szCs w:val="21"/>
        </w:rPr>
        <w:t>水晶风筝奖（</w:t>
      </w:r>
      <w:r w:rsidRPr="00657E61">
        <w:rPr>
          <w:color w:val="000000"/>
          <w:szCs w:val="21"/>
        </w:rPr>
        <w:t>SCBWI Crystal Kite Award</w:t>
      </w:r>
      <w:r w:rsidRPr="00657E61">
        <w:rPr>
          <w:color w:val="000000"/>
          <w:szCs w:val="21"/>
        </w:rPr>
        <w:t>）。她与丈夫居住在印第安纳州的瓦尔帕莱索（</w:t>
      </w:r>
      <w:r w:rsidRPr="00657E61">
        <w:rPr>
          <w:color w:val="000000"/>
          <w:szCs w:val="21"/>
        </w:rPr>
        <w:t>Valparaiso, Indiana</w:t>
      </w:r>
      <w:r w:rsidRPr="00657E61">
        <w:rPr>
          <w:color w:val="000000"/>
          <w:szCs w:val="21"/>
        </w:rPr>
        <w:t>）。个人网站：</w:t>
      </w:r>
      <w:hyperlink r:id="rId8" w:tgtFrame="_blank" w:history="1">
        <w:r w:rsidRPr="00657E61">
          <w:rPr>
            <w:rStyle w:val="ac"/>
            <w:szCs w:val="21"/>
          </w:rPr>
          <w:t>peggyarcher.com</w:t>
        </w:r>
      </w:hyperlink>
    </w:p>
    <w:p w14:paraId="5A35EB4D" w14:textId="77777777" w:rsidR="00657E61" w:rsidRDefault="00657E61" w:rsidP="00657E61">
      <w:pPr>
        <w:ind w:firstLineChars="200" w:firstLine="420"/>
        <w:rPr>
          <w:color w:val="000000"/>
          <w:szCs w:val="21"/>
        </w:rPr>
      </w:pPr>
    </w:p>
    <w:p w14:paraId="287FC5A9" w14:textId="580BDD4E" w:rsidR="00657E61" w:rsidRPr="00657E61" w:rsidRDefault="00657E61" w:rsidP="00657E61">
      <w:pPr>
        <w:ind w:firstLineChars="200" w:firstLine="422"/>
        <w:rPr>
          <w:color w:val="000000"/>
          <w:szCs w:val="21"/>
        </w:rPr>
      </w:pPr>
      <w:r w:rsidRPr="00657E61">
        <w:rPr>
          <w:b/>
          <w:bCs/>
          <w:color w:val="000000"/>
          <w:szCs w:val="21"/>
        </w:rPr>
        <w:t>盖亚</w:t>
      </w:r>
      <w:r w:rsidRPr="00657E61">
        <w:rPr>
          <w:b/>
          <w:bCs/>
          <w:color w:val="000000"/>
          <w:szCs w:val="21"/>
        </w:rPr>
        <w:t>·</w:t>
      </w:r>
      <w:r w:rsidRPr="00657E61">
        <w:rPr>
          <w:b/>
          <w:bCs/>
          <w:color w:val="000000"/>
          <w:szCs w:val="21"/>
        </w:rPr>
        <w:t>博尔迪基亚（</w:t>
      </w:r>
      <w:r w:rsidRPr="00657E61">
        <w:rPr>
          <w:b/>
          <w:bCs/>
          <w:color w:val="000000"/>
          <w:szCs w:val="21"/>
        </w:rPr>
        <w:t>Gaia Bordicchia</w:t>
      </w:r>
      <w:r w:rsidRPr="00657E61">
        <w:rPr>
          <w:b/>
          <w:bCs/>
          <w:color w:val="000000"/>
          <w:szCs w:val="21"/>
        </w:rPr>
        <w:t>）</w:t>
      </w:r>
      <w:r w:rsidRPr="00657E61">
        <w:rPr>
          <w:color w:val="000000"/>
          <w:szCs w:val="21"/>
        </w:rPr>
        <w:t> </w:t>
      </w:r>
      <w:r w:rsidRPr="00657E61">
        <w:rPr>
          <w:color w:val="000000"/>
          <w:szCs w:val="21"/>
        </w:rPr>
        <w:t>毕业于欧洲设计学院（</w:t>
      </w:r>
      <w:r w:rsidRPr="00657E61">
        <w:rPr>
          <w:color w:val="000000"/>
          <w:szCs w:val="21"/>
        </w:rPr>
        <w:t>European Institute of Design</w:t>
      </w:r>
      <w:r w:rsidRPr="00657E61">
        <w:rPr>
          <w:color w:val="000000"/>
          <w:szCs w:val="21"/>
        </w:rPr>
        <w:t>），已为众多童书绘制插画，包括尼克</w:t>
      </w:r>
      <w:r w:rsidRPr="00657E61">
        <w:rPr>
          <w:color w:val="000000"/>
          <w:szCs w:val="21"/>
        </w:rPr>
        <w:t>·</w:t>
      </w:r>
      <w:r w:rsidRPr="00657E61">
        <w:rPr>
          <w:color w:val="000000"/>
          <w:szCs w:val="21"/>
        </w:rPr>
        <w:t>克朗普顿（</w:t>
      </w:r>
      <w:r w:rsidRPr="00657E61">
        <w:rPr>
          <w:color w:val="000000"/>
          <w:szCs w:val="21"/>
        </w:rPr>
        <w:t>Nick Crumpton</w:t>
      </w:r>
      <w:r w:rsidRPr="00657E61">
        <w:rPr>
          <w:color w:val="000000"/>
          <w:szCs w:val="21"/>
        </w:rPr>
        <w:t>）的《神奇动物地图集（</w:t>
      </w:r>
      <w:r w:rsidRPr="00657E61">
        <w:rPr>
          <w:color w:val="000000"/>
          <w:szCs w:val="21"/>
        </w:rPr>
        <w:t>The Amazing Animal Atlas</w:t>
      </w:r>
      <w:r w:rsidRPr="00657E61">
        <w:rPr>
          <w:color w:val="000000"/>
          <w:szCs w:val="21"/>
        </w:rPr>
        <w:t>）》。现居意大利北部。个人作品集：</w:t>
      </w:r>
      <w:hyperlink r:id="rId9" w:tgtFrame="_blank" w:history="1">
        <w:r w:rsidRPr="00657E61">
          <w:rPr>
            <w:rStyle w:val="ac"/>
            <w:szCs w:val="21"/>
          </w:rPr>
          <w:t>gaiagia.art</w:t>
        </w:r>
      </w:hyperlink>
    </w:p>
    <w:p w14:paraId="4C08E611" w14:textId="48CE9DA4" w:rsidR="00AA5F14" w:rsidRDefault="00AA5F14" w:rsidP="00657E61">
      <w:pPr>
        <w:ind w:firstLineChars="200" w:firstLine="420"/>
        <w:rPr>
          <w:color w:val="000000"/>
          <w:szCs w:val="21"/>
        </w:rPr>
      </w:pPr>
    </w:p>
    <w:p w14:paraId="5E525887" w14:textId="507BB94D" w:rsidR="007A1900" w:rsidRPr="00A34E9A" w:rsidRDefault="007A1900">
      <w:pPr>
        <w:shd w:val="clear" w:color="auto" w:fill="FFFFFF"/>
        <w:rPr>
          <w:b/>
          <w:bCs/>
          <w:color w:val="000000"/>
          <w:szCs w:val="21"/>
        </w:rPr>
      </w:pPr>
      <w:r w:rsidRPr="00A34E9A">
        <w:rPr>
          <w:rFonts w:hint="eastAsia"/>
          <w:b/>
          <w:bCs/>
          <w:color w:val="000000"/>
          <w:szCs w:val="21"/>
        </w:rPr>
        <w:lastRenderedPageBreak/>
        <w:t>内页插图：</w:t>
      </w:r>
    </w:p>
    <w:p w14:paraId="59D0C42F" w14:textId="77777777" w:rsidR="00F00ABE" w:rsidRDefault="00F00ABE">
      <w:pPr>
        <w:shd w:val="clear" w:color="auto" w:fill="FFFFFF"/>
        <w:rPr>
          <w:noProof/>
        </w:rPr>
      </w:pPr>
    </w:p>
    <w:p w14:paraId="29FBFC26" w14:textId="73ABD09A" w:rsidR="00F00ABE" w:rsidRDefault="00F00ABE">
      <w:pPr>
        <w:shd w:val="clear" w:color="auto" w:fill="FFFFFF"/>
        <w:rPr>
          <w:noProof/>
        </w:rPr>
      </w:pPr>
      <w:r>
        <w:rPr>
          <w:noProof/>
        </w:rPr>
        <w:drawing>
          <wp:inline distT="0" distB="0" distL="0" distR="0" wp14:anchorId="6438D0E3" wp14:editId="72B28AD9">
            <wp:extent cx="2276492" cy="1490673"/>
            <wp:effectExtent l="0" t="0" r="0" b="0"/>
            <wp:docPr id="3923912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39128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76492" cy="1490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0ABE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9F23DB" wp14:editId="142F3FB5">
            <wp:extent cx="2271729" cy="1481148"/>
            <wp:effectExtent l="0" t="0" r="0" b="5080"/>
            <wp:docPr id="19112353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23532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71729" cy="1481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E1011" w14:textId="77777777" w:rsidR="00F00ABE" w:rsidRDefault="00F00ABE">
      <w:pPr>
        <w:shd w:val="clear" w:color="auto" w:fill="FFFFFF"/>
        <w:rPr>
          <w:noProof/>
        </w:rPr>
      </w:pPr>
    </w:p>
    <w:p w14:paraId="30B75CAC" w14:textId="77777777" w:rsidR="00F00ABE" w:rsidRDefault="00F00ABE">
      <w:pPr>
        <w:shd w:val="clear" w:color="auto" w:fill="FFFFFF"/>
        <w:rPr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2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13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4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5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6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7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18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0"/>
      <w:footerReference w:type="defaul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9ECB4A" w14:textId="77777777" w:rsidR="00F514D5" w:rsidRDefault="00F514D5">
      <w:r>
        <w:separator/>
      </w:r>
    </w:p>
  </w:endnote>
  <w:endnote w:type="continuationSeparator" w:id="0">
    <w:p w14:paraId="00D46545" w14:textId="77777777" w:rsidR="00F514D5" w:rsidRDefault="00F51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B83D8B" w14:textId="77777777" w:rsidR="00F514D5" w:rsidRDefault="00F514D5">
      <w:r>
        <w:separator/>
      </w:r>
    </w:p>
  </w:footnote>
  <w:footnote w:type="continuationSeparator" w:id="0">
    <w:p w14:paraId="061F4A49" w14:textId="77777777" w:rsidR="00F514D5" w:rsidRDefault="00F514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5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731676"/>
    <w:multiLevelType w:val="multilevel"/>
    <w:tmpl w:val="DD106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E36A61"/>
    <w:multiLevelType w:val="multilevel"/>
    <w:tmpl w:val="A7CCA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8"/>
  </w:num>
  <w:num w:numId="2" w16cid:durableId="1729306669">
    <w:abstractNumId w:val="3"/>
  </w:num>
  <w:num w:numId="3" w16cid:durableId="426734339">
    <w:abstractNumId w:val="7"/>
  </w:num>
  <w:num w:numId="4" w16cid:durableId="287128120">
    <w:abstractNumId w:val="16"/>
  </w:num>
  <w:num w:numId="5" w16cid:durableId="864558931">
    <w:abstractNumId w:val="12"/>
  </w:num>
  <w:num w:numId="6" w16cid:durableId="740567371">
    <w:abstractNumId w:val="6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9"/>
  </w:num>
  <w:num w:numId="10" w16cid:durableId="1633828528">
    <w:abstractNumId w:val="2"/>
  </w:num>
  <w:num w:numId="11" w16cid:durableId="1187254991">
    <w:abstractNumId w:val="4"/>
  </w:num>
  <w:num w:numId="12" w16cid:durableId="1250117307">
    <w:abstractNumId w:val="5"/>
  </w:num>
  <w:num w:numId="13" w16cid:durableId="283198178">
    <w:abstractNumId w:val="11"/>
  </w:num>
  <w:num w:numId="14" w16cid:durableId="879901918">
    <w:abstractNumId w:val="14"/>
  </w:num>
  <w:num w:numId="15" w16cid:durableId="570777222">
    <w:abstractNumId w:val="15"/>
  </w:num>
  <w:num w:numId="16" w16cid:durableId="867370896">
    <w:abstractNumId w:val="13"/>
  </w:num>
  <w:num w:numId="17" w16cid:durableId="17528966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277A1"/>
    <w:rsid w:val="00030D63"/>
    <w:rsid w:val="0003152A"/>
    <w:rsid w:val="00032157"/>
    <w:rsid w:val="00036892"/>
    <w:rsid w:val="0004002E"/>
    <w:rsid w:val="00040304"/>
    <w:rsid w:val="00040C76"/>
    <w:rsid w:val="00044459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0F4A"/>
    <w:rsid w:val="000B1C2D"/>
    <w:rsid w:val="000B3141"/>
    <w:rsid w:val="000B3460"/>
    <w:rsid w:val="000B3EED"/>
    <w:rsid w:val="000B4D73"/>
    <w:rsid w:val="000B5376"/>
    <w:rsid w:val="000C0951"/>
    <w:rsid w:val="000C18AC"/>
    <w:rsid w:val="000C2272"/>
    <w:rsid w:val="000C2295"/>
    <w:rsid w:val="000C72BA"/>
    <w:rsid w:val="000D0A7C"/>
    <w:rsid w:val="000D0D03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096F"/>
    <w:rsid w:val="000E2CB9"/>
    <w:rsid w:val="000E58C9"/>
    <w:rsid w:val="000F050F"/>
    <w:rsid w:val="000F1640"/>
    <w:rsid w:val="000F22A0"/>
    <w:rsid w:val="000F56D4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140DB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0B6C"/>
    <w:rsid w:val="00192DB0"/>
    <w:rsid w:val="00193733"/>
    <w:rsid w:val="00195D6F"/>
    <w:rsid w:val="00195F54"/>
    <w:rsid w:val="001978B6"/>
    <w:rsid w:val="001A0C0A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988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26B9F"/>
    <w:rsid w:val="0023187D"/>
    <w:rsid w:val="00233592"/>
    <w:rsid w:val="00234AD3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1346"/>
    <w:rsid w:val="002727E9"/>
    <w:rsid w:val="00276686"/>
    <w:rsid w:val="0027765C"/>
    <w:rsid w:val="00285C9D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1C20"/>
    <w:rsid w:val="002C28D4"/>
    <w:rsid w:val="002C483C"/>
    <w:rsid w:val="002C6743"/>
    <w:rsid w:val="002C7FD5"/>
    <w:rsid w:val="002D009B"/>
    <w:rsid w:val="002D0390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7E71"/>
    <w:rsid w:val="003935E9"/>
    <w:rsid w:val="003938AA"/>
    <w:rsid w:val="00393AA0"/>
    <w:rsid w:val="00393C2C"/>
    <w:rsid w:val="0039543C"/>
    <w:rsid w:val="003A089E"/>
    <w:rsid w:val="003A1228"/>
    <w:rsid w:val="003A2D26"/>
    <w:rsid w:val="003A3601"/>
    <w:rsid w:val="003A3620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5AD3"/>
    <w:rsid w:val="004075A8"/>
    <w:rsid w:val="0041203D"/>
    <w:rsid w:val="00422383"/>
    <w:rsid w:val="00424550"/>
    <w:rsid w:val="00427236"/>
    <w:rsid w:val="00427A5D"/>
    <w:rsid w:val="00435906"/>
    <w:rsid w:val="004448AF"/>
    <w:rsid w:val="00446399"/>
    <w:rsid w:val="00446820"/>
    <w:rsid w:val="004560A1"/>
    <w:rsid w:val="00457D78"/>
    <w:rsid w:val="004655CB"/>
    <w:rsid w:val="0047208E"/>
    <w:rsid w:val="00480495"/>
    <w:rsid w:val="00480D9C"/>
    <w:rsid w:val="00485E2E"/>
    <w:rsid w:val="00486E31"/>
    <w:rsid w:val="004908DD"/>
    <w:rsid w:val="00490C30"/>
    <w:rsid w:val="0049164F"/>
    <w:rsid w:val="00495695"/>
    <w:rsid w:val="004A3CC4"/>
    <w:rsid w:val="004B07F5"/>
    <w:rsid w:val="004B4349"/>
    <w:rsid w:val="004B7F8A"/>
    <w:rsid w:val="004C0108"/>
    <w:rsid w:val="004C2619"/>
    <w:rsid w:val="004C4664"/>
    <w:rsid w:val="004C7C37"/>
    <w:rsid w:val="004D3A33"/>
    <w:rsid w:val="004D5ADA"/>
    <w:rsid w:val="004E26FA"/>
    <w:rsid w:val="004F5896"/>
    <w:rsid w:val="004F6FDA"/>
    <w:rsid w:val="0050133A"/>
    <w:rsid w:val="00503923"/>
    <w:rsid w:val="005069B8"/>
    <w:rsid w:val="00507886"/>
    <w:rsid w:val="00512B81"/>
    <w:rsid w:val="00514622"/>
    <w:rsid w:val="00516879"/>
    <w:rsid w:val="00527595"/>
    <w:rsid w:val="00527BC9"/>
    <w:rsid w:val="0053116B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57E61"/>
    <w:rsid w:val="00665404"/>
    <w:rsid w:val="006656BA"/>
    <w:rsid w:val="00667C85"/>
    <w:rsid w:val="00676456"/>
    <w:rsid w:val="00680919"/>
    <w:rsid w:val="00680EFB"/>
    <w:rsid w:val="006831A8"/>
    <w:rsid w:val="00685FC9"/>
    <w:rsid w:val="00693A27"/>
    <w:rsid w:val="006963E3"/>
    <w:rsid w:val="006A075C"/>
    <w:rsid w:val="006A1541"/>
    <w:rsid w:val="006A4538"/>
    <w:rsid w:val="006A47CD"/>
    <w:rsid w:val="006B463B"/>
    <w:rsid w:val="006B61BA"/>
    <w:rsid w:val="006B6CAB"/>
    <w:rsid w:val="006B73D8"/>
    <w:rsid w:val="006C0678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6F0087"/>
    <w:rsid w:val="006F5237"/>
    <w:rsid w:val="006F6594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30F"/>
    <w:rsid w:val="00773AAA"/>
    <w:rsid w:val="00781BD0"/>
    <w:rsid w:val="007924F0"/>
    <w:rsid w:val="00792AB2"/>
    <w:rsid w:val="007962CA"/>
    <w:rsid w:val="00796640"/>
    <w:rsid w:val="007A0852"/>
    <w:rsid w:val="007A190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7108B"/>
    <w:rsid w:val="0088104D"/>
    <w:rsid w:val="008823E5"/>
    <w:rsid w:val="008833DC"/>
    <w:rsid w:val="00884AC5"/>
    <w:rsid w:val="00886B5F"/>
    <w:rsid w:val="00890811"/>
    <w:rsid w:val="0089093F"/>
    <w:rsid w:val="00895CB6"/>
    <w:rsid w:val="008965A9"/>
    <w:rsid w:val="008A5D6D"/>
    <w:rsid w:val="008A5E3B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5AD1"/>
    <w:rsid w:val="00903318"/>
    <w:rsid w:val="00906691"/>
    <w:rsid w:val="009125AE"/>
    <w:rsid w:val="00916101"/>
    <w:rsid w:val="00916A50"/>
    <w:rsid w:val="00916DF7"/>
    <w:rsid w:val="009222F0"/>
    <w:rsid w:val="0092761D"/>
    <w:rsid w:val="00931DDB"/>
    <w:rsid w:val="0093449D"/>
    <w:rsid w:val="00934EEE"/>
    <w:rsid w:val="00935359"/>
    <w:rsid w:val="00937973"/>
    <w:rsid w:val="00953C63"/>
    <w:rsid w:val="00953F85"/>
    <w:rsid w:val="00955074"/>
    <w:rsid w:val="0095526F"/>
    <w:rsid w:val="0095747D"/>
    <w:rsid w:val="0096009E"/>
    <w:rsid w:val="009720F4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3E0E"/>
    <w:rsid w:val="009A6ACB"/>
    <w:rsid w:val="009A6E2E"/>
    <w:rsid w:val="009B01A7"/>
    <w:rsid w:val="009B1FF8"/>
    <w:rsid w:val="009B3043"/>
    <w:rsid w:val="009B316F"/>
    <w:rsid w:val="009B3943"/>
    <w:rsid w:val="009C26CE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43C8"/>
    <w:rsid w:val="00A327EE"/>
    <w:rsid w:val="00A34E9A"/>
    <w:rsid w:val="00A34EF8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84FDC"/>
    <w:rsid w:val="00A856C0"/>
    <w:rsid w:val="00A866EC"/>
    <w:rsid w:val="00A90D6D"/>
    <w:rsid w:val="00A90F4F"/>
    <w:rsid w:val="00A90FC8"/>
    <w:rsid w:val="00A91679"/>
    <w:rsid w:val="00A91D49"/>
    <w:rsid w:val="00A923F9"/>
    <w:rsid w:val="00A94579"/>
    <w:rsid w:val="00AA0DEF"/>
    <w:rsid w:val="00AA1976"/>
    <w:rsid w:val="00AA5F14"/>
    <w:rsid w:val="00AA64B4"/>
    <w:rsid w:val="00AB060D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16645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74E"/>
    <w:rsid w:val="00B63D45"/>
    <w:rsid w:val="00B648F3"/>
    <w:rsid w:val="00B6616C"/>
    <w:rsid w:val="00B66A72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9F5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3F97"/>
    <w:rsid w:val="00BC558C"/>
    <w:rsid w:val="00BD0698"/>
    <w:rsid w:val="00BD1A9C"/>
    <w:rsid w:val="00BD57A4"/>
    <w:rsid w:val="00BD5974"/>
    <w:rsid w:val="00BE0CDC"/>
    <w:rsid w:val="00BE6056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30C5"/>
    <w:rsid w:val="00C3605D"/>
    <w:rsid w:val="00C40DC8"/>
    <w:rsid w:val="00C421F4"/>
    <w:rsid w:val="00C50DEF"/>
    <w:rsid w:val="00C559DD"/>
    <w:rsid w:val="00C60B95"/>
    <w:rsid w:val="00C626D8"/>
    <w:rsid w:val="00C62C54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C7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3C6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3F25"/>
    <w:rsid w:val="00E15659"/>
    <w:rsid w:val="00E2110E"/>
    <w:rsid w:val="00E25E22"/>
    <w:rsid w:val="00E2611D"/>
    <w:rsid w:val="00E4214C"/>
    <w:rsid w:val="00E43598"/>
    <w:rsid w:val="00E4488F"/>
    <w:rsid w:val="00E474AC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65115"/>
    <w:rsid w:val="00E725A1"/>
    <w:rsid w:val="00E7484D"/>
    <w:rsid w:val="00E81E95"/>
    <w:rsid w:val="00E82FB1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C129D"/>
    <w:rsid w:val="00EC7CDC"/>
    <w:rsid w:val="00ED1D72"/>
    <w:rsid w:val="00ED3646"/>
    <w:rsid w:val="00ED5E43"/>
    <w:rsid w:val="00ED7082"/>
    <w:rsid w:val="00EE167B"/>
    <w:rsid w:val="00EE2B19"/>
    <w:rsid w:val="00EE4676"/>
    <w:rsid w:val="00EF0DD9"/>
    <w:rsid w:val="00EF60DB"/>
    <w:rsid w:val="00F0073D"/>
    <w:rsid w:val="00F00ABE"/>
    <w:rsid w:val="00F033EC"/>
    <w:rsid w:val="00F039F9"/>
    <w:rsid w:val="00F04886"/>
    <w:rsid w:val="00F04948"/>
    <w:rsid w:val="00F04DEC"/>
    <w:rsid w:val="00F0595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35838"/>
    <w:rsid w:val="00F4407B"/>
    <w:rsid w:val="00F449B7"/>
    <w:rsid w:val="00F460B8"/>
    <w:rsid w:val="00F479BE"/>
    <w:rsid w:val="00F514D5"/>
    <w:rsid w:val="00F52369"/>
    <w:rsid w:val="00F534A8"/>
    <w:rsid w:val="00F53D6B"/>
    <w:rsid w:val="00F54175"/>
    <w:rsid w:val="00F54836"/>
    <w:rsid w:val="00F57001"/>
    <w:rsid w:val="00F578E8"/>
    <w:rsid w:val="00F57900"/>
    <w:rsid w:val="00F60E38"/>
    <w:rsid w:val="00F625E4"/>
    <w:rsid w:val="00F653F3"/>
    <w:rsid w:val="00F65F9C"/>
    <w:rsid w:val="00F668A4"/>
    <w:rsid w:val="00F74295"/>
    <w:rsid w:val="00F80E8A"/>
    <w:rsid w:val="00F91715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6C9C"/>
    <w:rsid w:val="00FE63ED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1E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ggyarcher.com/" TargetMode="External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hyperlink" Target="https://gaiagia.art/" TargetMode="External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71</Words>
  <Characters>1176</Characters>
  <Application>Microsoft Office Word</Application>
  <DocSecurity>0</DocSecurity>
  <Lines>58</Lines>
  <Paragraphs>46</Paragraphs>
  <ScaleCrop>false</ScaleCrop>
  <Company>2ndSpAcE</Company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3</cp:revision>
  <cp:lastPrinted>2005-06-10T06:33:00Z</cp:lastPrinted>
  <dcterms:created xsi:type="dcterms:W3CDTF">2025-10-24T06:45:00Z</dcterms:created>
  <dcterms:modified xsi:type="dcterms:W3CDTF">2025-10-24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